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0FD9239" w14:textId="2AF52212" w:rsidR="008942C9" w:rsidRPr="00062ACE" w:rsidRDefault="00240D80" w:rsidP="00240D80">
      <w:pPr>
        <w:jc w:val="center"/>
        <w:rPr>
          <w:sz w:val="20"/>
          <w:szCs w:val="20"/>
        </w:rPr>
      </w:pPr>
      <w:r w:rsidRPr="00062ACE">
        <w:rPr>
          <w:sz w:val="20"/>
          <w:szCs w:val="20"/>
        </w:rPr>
        <w:t>Cloud Computing Overview (AWS CLI)</w:t>
      </w:r>
    </w:p>
    <w:p w14:paraId="1928D6CC" w14:textId="281763AE" w:rsidR="00240D80" w:rsidRPr="00062ACE" w:rsidRDefault="00240D80" w:rsidP="00240D80">
      <w:pPr>
        <w:jc w:val="center"/>
        <w:rPr>
          <w:sz w:val="20"/>
          <w:szCs w:val="20"/>
        </w:rPr>
      </w:pPr>
      <w:r w:rsidRPr="42D19345">
        <w:rPr>
          <w:sz w:val="20"/>
          <w:szCs w:val="20"/>
        </w:rPr>
        <w:t>H</w:t>
      </w:r>
      <w:r w:rsidR="001E18D2" w:rsidRPr="42D19345">
        <w:rPr>
          <w:sz w:val="20"/>
          <w:szCs w:val="20"/>
        </w:rPr>
        <w:t>OS</w:t>
      </w:r>
      <w:r w:rsidR="00CD7D65" w:rsidRPr="42D19345">
        <w:rPr>
          <w:sz w:val="20"/>
          <w:szCs w:val="20"/>
        </w:rPr>
        <w:t>0</w:t>
      </w:r>
      <w:r w:rsidR="41CBF6EF" w:rsidRPr="42D19345">
        <w:rPr>
          <w:sz w:val="20"/>
          <w:szCs w:val="20"/>
        </w:rPr>
        <w:t>8</w:t>
      </w:r>
      <w:r w:rsidRPr="42D19345">
        <w:rPr>
          <w:sz w:val="20"/>
          <w:szCs w:val="20"/>
        </w:rPr>
        <w:t xml:space="preserve">: </w:t>
      </w:r>
      <w:r w:rsidR="001D7D24" w:rsidRPr="42D19345">
        <w:rPr>
          <w:sz w:val="20"/>
          <w:szCs w:val="20"/>
        </w:rPr>
        <w:t>Amazon DynamoDB (DDB)</w:t>
      </w:r>
    </w:p>
    <w:p w14:paraId="4E63C97B" w14:textId="5C0B3E02" w:rsidR="00240D80" w:rsidRPr="00062ACE" w:rsidRDefault="00240D80" w:rsidP="00240D80">
      <w:pPr>
        <w:jc w:val="center"/>
        <w:rPr>
          <w:sz w:val="20"/>
          <w:szCs w:val="20"/>
        </w:rPr>
      </w:pPr>
      <w:r w:rsidRPr="0A86C899">
        <w:rPr>
          <w:sz w:val="20"/>
          <w:szCs w:val="20"/>
        </w:rPr>
        <w:t>Developed by Marvin Gold 12/</w:t>
      </w:r>
      <w:r w:rsidR="000120EF" w:rsidRPr="0A86C899">
        <w:rPr>
          <w:sz w:val="20"/>
          <w:szCs w:val="20"/>
        </w:rPr>
        <w:t>20</w:t>
      </w:r>
      <w:r w:rsidRPr="0A86C899">
        <w:rPr>
          <w:sz w:val="20"/>
          <w:szCs w:val="20"/>
        </w:rPr>
        <w:t>/2020</w:t>
      </w:r>
    </w:p>
    <w:p w14:paraId="7CBECBAC" w14:textId="17D3D6FA" w:rsidR="100401DB" w:rsidRDefault="100401DB" w:rsidP="0A86C899">
      <w:pPr>
        <w:jc w:val="center"/>
        <w:rPr>
          <w:sz w:val="20"/>
          <w:szCs w:val="20"/>
        </w:rPr>
      </w:pPr>
      <w:r w:rsidRPr="0A86C899">
        <w:rPr>
          <w:sz w:val="20"/>
          <w:szCs w:val="20"/>
        </w:rPr>
        <w:t>Reviewed by Kim Nguyen class of 2021</w:t>
      </w:r>
    </w:p>
    <w:p w14:paraId="6BCD8A8A" w14:textId="284EE029" w:rsidR="00240D80" w:rsidRPr="00062ACE" w:rsidRDefault="00240D80" w:rsidP="00240D80">
      <w:pPr>
        <w:jc w:val="center"/>
        <w:rPr>
          <w:sz w:val="20"/>
          <w:szCs w:val="20"/>
        </w:rPr>
      </w:pPr>
      <w:r w:rsidRPr="00062ACE">
        <w:rPr>
          <w:sz w:val="20"/>
          <w:szCs w:val="20"/>
        </w:rPr>
        <w:t>School of Technology and Computing</w:t>
      </w:r>
    </w:p>
    <w:p w14:paraId="74FA463B" w14:textId="59A8F58C" w:rsidR="00240D80" w:rsidRPr="00062ACE" w:rsidRDefault="00240D80" w:rsidP="00240D80">
      <w:pPr>
        <w:jc w:val="center"/>
        <w:rPr>
          <w:sz w:val="20"/>
          <w:szCs w:val="20"/>
        </w:rPr>
      </w:pPr>
      <w:r>
        <w:rPr>
          <w:noProof/>
          <w:lang w:eastAsia="en-US"/>
        </w:rPr>
        <w:drawing>
          <wp:inline distT="0" distB="0" distL="0" distR="0" wp14:anchorId="4F3630EC" wp14:editId="186346C1">
            <wp:extent cx="914400" cy="458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914400" cy="458470"/>
                    </a:xfrm>
                    <a:prstGeom prst="rect">
                      <a:avLst/>
                    </a:prstGeom>
                  </pic:spPr>
                </pic:pic>
              </a:graphicData>
            </a:graphic>
          </wp:inline>
        </w:drawing>
      </w:r>
    </w:p>
    <w:p w14:paraId="1B9DA839" w14:textId="77958B41" w:rsidR="00240D80" w:rsidRPr="00062ACE" w:rsidRDefault="00240D80" w:rsidP="00240D80">
      <w:pPr>
        <w:jc w:val="center"/>
        <w:rPr>
          <w:sz w:val="20"/>
          <w:szCs w:val="20"/>
        </w:rPr>
      </w:pPr>
    </w:p>
    <w:p w14:paraId="3F0C2716" w14:textId="4E8D2A9B" w:rsidR="00240D80" w:rsidRPr="00062ACE" w:rsidRDefault="00240D80" w:rsidP="00240D80">
      <w:pPr>
        <w:rPr>
          <w:b/>
          <w:bCs/>
          <w:sz w:val="20"/>
          <w:szCs w:val="20"/>
        </w:rPr>
      </w:pPr>
      <w:r w:rsidRPr="00062ACE">
        <w:rPr>
          <w:b/>
          <w:bCs/>
          <w:sz w:val="20"/>
          <w:szCs w:val="20"/>
        </w:rPr>
        <w:t>Learning Outcomes</w:t>
      </w:r>
    </w:p>
    <w:p w14:paraId="7CE4CC66" w14:textId="740A86EB" w:rsidR="00CD7D65" w:rsidRPr="001D7D24" w:rsidRDefault="001D7D24" w:rsidP="00CD7D65">
      <w:pPr>
        <w:pStyle w:val="ListParagraph"/>
        <w:numPr>
          <w:ilvl w:val="0"/>
          <w:numId w:val="1"/>
        </w:numPr>
        <w:rPr>
          <w:b/>
          <w:bCs/>
          <w:sz w:val="20"/>
          <w:szCs w:val="20"/>
        </w:rPr>
      </w:pPr>
      <w:r>
        <w:rPr>
          <w:sz w:val="20"/>
          <w:szCs w:val="20"/>
        </w:rPr>
        <w:t>Create a table</w:t>
      </w:r>
    </w:p>
    <w:p w14:paraId="52E6E2F3" w14:textId="3424ACCC" w:rsidR="001D7D24" w:rsidRPr="001D7D24" w:rsidRDefault="001D7D24" w:rsidP="00CD7D65">
      <w:pPr>
        <w:pStyle w:val="ListParagraph"/>
        <w:numPr>
          <w:ilvl w:val="0"/>
          <w:numId w:val="1"/>
        </w:numPr>
        <w:rPr>
          <w:b/>
          <w:bCs/>
          <w:sz w:val="20"/>
          <w:szCs w:val="20"/>
        </w:rPr>
      </w:pPr>
      <w:r>
        <w:rPr>
          <w:sz w:val="20"/>
          <w:szCs w:val="20"/>
        </w:rPr>
        <w:t>List tables</w:t>
      </w:r>
    </w:p>
    <w:p w14:paraId="075C3CA0" w14:textId="77777777" w:rsidR="001D7D24" w:rsidRDefault="001D7D24" w:rsidP="00360C3F">
      <w:pPr>
        <w:pStyle w:val="ListParagraph"/>
        <w:numPr>
          <w:ilvl w:val="0"/>
          <w:numId w:val="1"/>
        </w:numPr>
        <w:rPr>
          <w:b/>
          <w:bCs/>
          <w:sz w:val="20"/>
          <w:szCs w:val="20"/>
        </w:rPr>
      </w:pPr>
      <w:r w:rsidRPr="001D7D24">
        <w:rPr>
          <w:sz w:val="20"/>
          <w:szCs w:val="20"/>
        </w:rPr>
        <w:t>Add an item to a table</w:t>
      </w:r>
    </w:p>
    <w:p w14:paraId="6ED884CF" w14:textId="7C38DE77" w:rsidR="001D7D24" w:rsidRPr="007C2BB9" w:rsidRDefault="001D7D24" w:rsidP="00360C3F">
      <w:pPr>
        <w:pStyle w:val="ListParagraph"/>
        <w:numPr>
          <w:ilvl w:val="0"/>
          <w:numId w:val="1"/>
        </w:numPr>
        <w:rPr>
          <w:b/>
          <w:bCs/>
          <w:sz w:val="20"/>
          <w:szCs w:val="20"/>
        </w:rPr>
      </w:pPr>
      <w:r w:rsidRPr="001D7D24">
        <w:rPr>
          <w:sz w:val="20"/>
          <w:szCs w:val="20"/>
        </w:rPr>
        <w:t>Delete an item from a table</w:t>
      </w:r>
    </w:p>
    <w:p w14:paraId="2CBB72F8" w14:textId="5022DE0B" w:rsidR="007C2BB9" w:rsidRPr="001D7D24" w:rsidRDefault="007C2BB9" w:rsidP="00360C3F">
      <w:pPr>
        <w:pStyle w:val="ListParagraph"/>
        <w:numPr>
          <w:ilvl w:val="0"/>
          <w:numId w:val="1"/>
        </w:numPr>
        <w:rPr>
          <w:b/>
          <w:bCs/>
          <w:sz w:val="20"/>
          <w:szCs w:val="20"/>
        </w:rPr>
      </w:pPr>
      <w:r>
        <w:rPr>
          <w:sz w:val="20"/>
          <w:szCs w:val="20"/>
        </w:rPr>
        <w:t>Delete a table</w:t>
      </w:r>
    </w:p>
    <w:p w14:paraId="0453135F" w14:textId="77777777" w:rsidR="00CD7D65" w:rsidRPr="00CD7D65" w:rsidRDefault="00CD7D65" w:rsidP="00CD7D65">
      <w:pPr>
        <w:pStyle w:val="ListParagraph"/>
        <w:rPr>
          <w:b/>
          <w:bCs/>
          <w:sz w:val="20"/>
          <w:szCs w:val="20"/>
        </w:rPr>
      </w:pPr>
    </w:p>
    <w:p w14:paraId="43E8C7FF" w14:textId="69C5FD6C" w:rsidR="00240D80" w:rsidRPr="00062ACE" w:rsidRDefault="00240D80" w:rsidP="00240D80">
      <w:pPr>
        <w:rPr>
          <w:b/>
          <w:bCs/>
          <w:sz w:val="20"/>
          <w:szCs w:val="20"/>
        </w:rPr>
      </w:pPr>
      <w:r w:rsidRPr="00062ACE">
        <w:rPr>
          <w:b/>
          <w:bCs/>
          <w:sz w:val="20"/>
          <w:szCs w:val="20"/>
        </w:rPr>
        <w:t>Background</w:t>
      </w:r>
    </w:p>
    <w:p w14:paraId="0C6146C9" w14:textId="60502167" w:rsidR="006716C1" w:rsidRDefault="001D7D24" w:rsidP="006716C1">
      <w:pPr>
        <w:rPr>
          <w:sz w:val="20"/>
          <w:szCs w:val="20"/>
        </w:rPr>
      </w:pPr>
      <w:r>
        <w:rPr>
          <w:sz w:val="20"/>
          <w:szCs w:val="20"/>
        </w:rPr>
        <w:t>Amazon DynamoDB is a NoSQL Document Database that is incredibly scalable. DDB is a common part of serverless architecture using AWS.  It uses Key, Value pairs to save values to the table.</w:t>
      </w:r>
    </w:p>
    <w:p w14:paraId="5EBE26E2" w14:textId="0019B3F1" w:rsidR="00264372" w:rsidRDefault="00264372" w:rsidP="006716C1">
      <w:pPr>
        <w:rPr>
          <w:sz w:val="20"/>
          <w:szCs w:val="20"/>
        </w:rPr>
      </w:pPr>
    </w:p>
    <w:p w14:paraId="5A494D63" w14:textId="694FAE5F" w:rsidR="00240D80" w:rsidRPr="00062ACE" w:rsidRDefault="008C4DA5" w:rsidP="00240D80">
      <w:pPr>
        <w:rPr>
          <w:b/>
          <w:bCs/>
          <w:sz w:val="20"/>
          <w:szCs w:val="20"/>
        </w:rPr>
      </w:pPr>
      <w:r>
        <w:rPr>
          <w:b/>
          <w:bCs/>
          <w:sz w:val="20"/>
          <w:szCs w:val="20"/>
        </w:rPr>
        <w:t>References</w:t>
      </w:r>
    </w:p>
    <w:p w14:paraId="0868893B" w14:textId="4A02967F" w:rsidR="001D7D24" w:rsidRDefault="001D7D24" w:rsidP="00240D80">
      <w:r w:rsidRPr="001D7D24">
        <w:t>https://docs.aws.amazon.com/cli/latest/userguide/cli-services-dynamodb</w:t>
      </w:r>
      <w:r>
        <w:t>.html</w:t>
      </w:r>
    </w:p>
    <w:p w14:paraId="2734C723" w14:textId="629E14D9" w:rsidR="00264372" w:rsidRDefault="0094526C" w:rsidP="00240D80">
      <w:pPr>
        <w:rPr>
          <w:rStyle w:val="Hyperlink"/>
        </w:rPr>
      </w:pPr>
      <w:hyperlink r:id="rId9" w:history="1">
        <w:r w:rsidR="001D7D24" w:rsidRPr="00EB3A2E">
          <w:rPr>
            <w:rStyle w:val="Hyperlink"/>
          </w:rPr>
          <w:t>https://aws.amazon.com/dynamodb</w:t>
        </w:r>
      </w:hyperlink>
    </w:p>
    <w:p w14:paraId="13920686" w14:textId="1F395B80" w:rsidR="001D7D24" w:rsidRDefault="0094526C" w:rsidP="00240D80">
      <w:pPr>
        <w:rPr>
          <w:rStyle w:val="Hyperlink"/>
        </w:rPr>
      </w:pPr>
      <w:hyperlink r:id="rId10" w:history="1">
        <w:r w:rsidR="001D7D24" w:rsidRPr="00EB3A2E">
          <w:rPr>
            <w:rStyle w:val="Hyperlink"/>
          </w:rPr>
          <w:t>https://aws.amazon.com/dynamodb/getting-started/</w:t>
        </w:r>
      </w:hyperlink>
    </w:p>
    <w:p w14:paraId="1FA52EFC" w14:textId="5EC82E18" w:rsidR="001D7D24" w:rsidRDefault="001D7D24" w:rsidP="00240D80">
      <w:pPr>
        <w:rPr>
          <w:rStyle w:val="Hyperlink"/>
        </w:rPr>
      </w:pPr>
      <w:r w:rsidRPr="001D7D24">
        <w:rPr>
          <w:rStyle w:val="Hyperlink"/>
        </w:rPr>
        <w:t>https://docs.aws.amazon.com/amazondynamodb/latest/developerguide/Introduction.html</w:t>
      </w:r>
    </w:p>
    <w:p w14:paraId="58486EE4" w14:textId="77777777" w:rsidR="00CD7D65" w:rsidRDefault="00CD7D65">
      <w:pPr>
        <w:rPr>
          <w:rStyle w:val="Hyperlink"/>
        </w:rPr>
      </w:pPr>
      <w:r>
        <w:rPr>
          <w:rStyle w:val="Hyperlink"/>
        </w:rPr>
        <w:br w:type="page"/>
      </w:r>
    </w:p>
    <w:p w14:paraId="48C68EF4" w14:textId="16A1CD2A" w:rsidR="00240D80" w:rsidRPr="00062ACE" w:rsidRDefault="00240D80" w:rsidP="00240D80">
      <w:pPr>
        <w:rPr>
          <w:b/>
          <w:bCs/>
          <w:sz w:val="20"/>
          <w:szCs w:val="20"/>
        </w:rPr>
      </w:pPr>
      <w:r w:rsidRPr="00062ACE">
        <w:rPr>
          <w:b/>
          <w:bCs/>
          <w:sz w:val="20"/>
          <w:szCs w:val="20"/>
        </w:rPr>
        <w:lastRenderedPageBreak/>
        <w:t xml:space="preserve">Step 1: </w:t>
      </w:r>
      <w:r w:rsidR="00E65BF5" w:rsidRPr="00062ACE">
        <w:rPr>
          <w:b/>
          <w:bCs/>
          <w:sz w:val="20"/>
          <w:szCs w:val="20"/>
        </w:rPr>
        <w:t>Log onto your Amazon EC2 Instance</w:t>
      </w:r>
    </w:p>
    <w:p w14:paraId="696AD58D" w14:textId="3D37B64C" w:rsidR="00E65BF5" w:rsidRPr="00062ACE" w:rsidRDefault="00E65BF5" w:rsidP="00A612B4">
      <w:pPr>
        <w:tabs>
          <w:tab w:val="left" w:pos="2476"/>
        </w:tabs>
        <w:rPr>
          <w:sz w:val="20"/>
          <w:szCs w:val="20"/>
        </w:rPr>
      </w:pPr>
      <w:r w:rsidRPr="00062ACE">
        <w:rPr>
          <w:sz w:val="20"/>
          <w:szCs w:val="20"/>
        </w:rPr>
        <w:t xml:space="preserve">Log onto your Amazon EC2 instance using either OpenSSH, Putty, or from the AWS Management Console using ‘EC2 Instance Connect’ (shown below). Note all IP addresses used in this series of </w:t>
      </w:r>
      <w:r w:rsidR="008C4DA5">
        <w:rPr>
          <w:sz w:val="20"/>
          <w:szCs w:val="20"/>
        </w:rPr>
        <w:t>Hands on Skills</w:t>
      </w:r>
      <w:r w:rsidRPr="00062ACE">
        <w:rPr>
          <w:sz w:val="20"/>
          <w:szCs w:val="20"/>
        </w:rPr>
        <w:t xml:space="preserve"> will be released by the time we start class. </w:t>
      </w:r>
    </w:p>
    <w:p w14:paraId="14609A3B" w14:textId="0FA7E45A" w:rsidR="00E65BF5" w:rsidRPr="00062ACE" w:rsidRDefault="00E65BF5" w:rsidP="00A612B4">
      <w:pPr>
        <w:tabs>
          <w:tab w:val="left" w:pos="2476"/>
        </w:tabs>
        <w:rPr>
          <w:sz w:val="20"/>
          <w:szCs w:val="20"/>
        </w:rPr>
      </w:pPr>
      <w:r>
        <w:rPr>
          <w:noProof/>
          <w:lang w:eastAsia="en-US"/>
        </w:rPr>
        <w:drawing>
          <wp:inline distT="0" distB="0" distL="0" distR="0" wp14:anchorId="36EFFDE1" wp14:editId="5DED63D6">
            <wp:extent cx="3344627" cy="1452912"/>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44627" cy="1452912"/>
                    </a:xfrm>
                    <a:prstGeom prst="rect">
                      <a:avLst/>
                    </a:prstGeom>
                  </pic:spPr>
                </pic:pic>
              </a:graphicData>
            </a:graphic>
          </wp:inline>
        </w:drawing>
      </w:r>
    </w:p>
    <w:p w14:paraId="63F15D21" w14:textId="3525D16D" w:rsidR="00E65BF5" w:rsidRPr="00062ACE" w:rsidRDefault="00CB7A8E" w:rsidP="00A612B4">
      <w:pPr>
        <w:tabs>
          <w:tab w:val="left" w:pos="2476"/>
        </w:tabs>
        <w:rPr>
          <w:sz w:val="20"/>
          <w:szCs w:val="20"/>
        </w:rPr>
      </w:pPr>
      <w:r w:rsidRPr="00062ACE">
        <w:rPr>
          <w:sz w:val="20"/>
          <w:szCs w:val="20"/>
        </w:rPr>
        <w:t>If you receive an error that you must first set your AWS Region and you must configure your AWS CLI, please follow these instructions.</w:t>
      </w:r>
    </w:p>
    <w:p w14:paraId="65767F39" w14:textId="1216DB37" w:rsidR="004527D6" w:rsidRDefault="0094526C" w:rsidP="00CD7D65">
      <w:pPr>
        <w:tabs>
          <w:tab w:val="left" w:pos="2476"/>
        </w:tabs>
        <w:rPr>
          <w:b/>
          <w:bCs/>
          <w:sz w:val="20"/>
          <w:szCs w:val="20"/>
        </w:rPr>
      </w:pPr>
      <w:hyperlink r:id="rId12" w:history="1">
        <w:r w:rsidR="00CB7A8E" w:rsidRPr="00062ACE">
          <w:rPr>
            <w:rStyle w:val="Hyperlink"/>
            <w:sz w:val="20"/>
            <w:szCs w:val="20"/>
          </w:rPr>
          <w:t>https://docs.aws.amazon.com/cli/latest/userguide/cli-configure-quickstart.html</w:t>
        </w:r>
      </w:hyperlink>
      <w:r w:rsidR="00CB7A8E" w:rsidRPr="00062ACE">
        <w:rPr>
          <w:sz w:val="20"/>
          <w:szCs w:val="20"/>
        </w:rPr>
        <w:br/>
      </w:r>
      <w:r w:rsidR="00CB7A8E" w:rsidRPr="00062ACE">
        <w:rPr>
          <w:sz w:val="20"/>
          <w:szCs w:val="20"/>
        </w:rPr>
        <w:br/>
        <w:t>Remember, do not use your root</w:t>
      </w:r>
      <w:r w:rsidR="00CB7A8E" w:rsidRPr="00062ACE">
        <w:rPr>
          <w:i/>
          <w:iCs/>
          <w:sz w:val="20"/>
          <w:szCs w:val="20"/>
        </w:rPr>
        <w:t xml:space="preserve"> account</w:t>
      </w:r>
      <w:r w:rsidR="00CB7A8E" w:rsidRPr="00062ACE">
        <w:rPr>
          <w:sz w:val="20"/>
          <w:szCs w:val="20"/>
        </w:rPr>
        <w:t xml:space="preserve"> for these operations. You should be using another IAM user. You should not have access keys to your root account.</w:t>
      </w:r>
      <w:r w:rsidR="00070664">
        <w:rPr>
          <w:sz w:val="20"/>
          <w:szCs w:val="20"/>
        </w:rPr>
        <w:br w:type="page"/>
      </w:r>
      <w:r w:rsidR="00E65BF5" w:rsidRPr="00062ACE">
        <w:rPr>
          <w:b/>
          <w:bCs/>
          <w:sz w:val="20"/>
          <w:szCs w:val="20"/>
        </w:rPr>
        <w:lastRenderedPageBreak/>
        <w:t xml:space="preserve">Step 2: </w:t>
      </w:r>
      <w:r w:rsidR="001D7D24">
        <w:rPr>
          <w:b/>
          <w:bCs/>
          <w:sz w:val="20"/>
          <w:szCs w:val="20"/>
        </w:rPr>
        <w:t>Create a DynamoDB table</w:t>
      </w:r>
    </w:p>
    <w:p w14:paraId="68F3ACDF" w14:textId="78AD5CF6" w:rsidR="001D7D24" w:rsidRDefault="001D7D24" w:rsidP="006D137C">
      <w:r>
        <w:t xml:space="preserve">Amazon DynamoDB use a </w:t>
      </w:r>
      <w:r>
        <w:rPr>
          <w:i/>
          <w:iCs/>
        </w:rPr>
        <w:t>primary key</w:t>
      </w:r>
      <w:r>
        <w:t xml:space="preserve"> to uniquely identify items in the table. So it is important to use something that is unique, like ID number or SKU. </w:t>
      </w:r>
      <w:r w:rsidR="00EB6DDD">
        <w:br/>
      </w:r>
    </w:p>
    <w:p w14:paraId="618ADDA8" w14:textId="29D58A3B" w:rsidR="001D7D24" w:rsidRDefault="001D7D24" w:rsidP="006D137C">
      <w:r>
        <w:t>First we are going to make a table, describe the attributes, the key schema, and the throughput.</w:t>
      </w:r>
    </w:p>
    <w:p w14:paraId="0024C9D6" w14:textId="7506D9C7" w:rsidR="00803FAD" w:rsidRDefault="00803FAD" w:rsidP="006D137C">
      <w:r>
        <w:t>Create the table in the snippet below</w:t>
      </w:r>
    </w:p>
    <w:p w14:paraId="22DDA699" w14:textId="2D86C8F7" w:rsidR="001D27C0" w:rsidRDefault="001D27C0" w:rsidP="006D137C">
      <w:r>
        <w:t>You can use aws dynamodb list-tables to show all the tables in your account</w:t>
      </w:r>
    </w:p>
    <w:p w14:paraId="77ECDDB7" w14:textId="1103198F" w:rsidR="0063548A" w:rsidRDefault="00803FAD" w:rsidP="006D137C">
      <w:pPr>
        <w:rPr>
          <w:b/>
          <w:bCs/>
        </w:rPr>
      </w:pPr>
      <w:r>
        <w:rPr>
          <w:noProof/>
          <w:lang w:eastAsia="en-US"/>
        </w:rPr>
        <w:drawing>
          <wp:inline distT="0" distB="0" distL="0" distR="0" wp14:anchorId="03C513BC" wp14:editId="37B295F9">
            <wp:extent cx="5943600" cy="15646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564640"/>
                    </a:xfrm>
                    <a:prstGeom prst="rect">
                      <a:avLst/>
                    </a:prstGeom>
                  </pic:spPr>
                </pic:pic>
              </a:graphicData>
            </a:graphic>
          </wp:inline>
        </w:drawing>
      </w:r>
      <w:r w:rsidR="00F52B1F">
        <w:br/>
      </w:r>
      <w:r w:rsidR="00F52B1F">
        <w:br/>
      </w:r>
      <w:r w:rsidR="001D7D24">
        <w:t xml:space="preserve"> </w:t>
      </w:r>
      <w:r>
        <w:rPr>
          <w:b/>
          <w:bCs/>
        </w:rPr>
        <w:t xml:space="preserve">Attach a </w:t>
      </w:r>
      <w:r w:rsidRPr="00803FAD">
        <w:rPr>
          <w:b/>
          <w:bCs/>
          <w:color w:val="FF0000"/>
        </w:rPr>
        <w:t>SCREENSHOT</w:t>
      </w:r>
      <w:r>
        <w:rPr>
          <w:b/>
          <w:bCs/>
        </w:rPr>
        <w:t xml:space="preserve"> of your OUTPUT</w:t>
      </w:r>
      <w:r w:rsidR="000C0FC9">
        <w:rPr>
          <w:b/>
          <w:bCs/>
        </w:rPr>
        <w:br/>
      </w:r>
      <w:r w:rsidR="000C0FC9">
        <w:rPr>
          <w:b/>
          <w:bCs/>
        </w:rPr>
        <w:br/>
      </w:r>
      <w:r w:rsidR="000C0FC9">
        <w:rPr>
          <w:noProof/>
          <w:lang w:eastAsia="en-US"/>
        </w:rPr>
        <w:drawing>
          <wp:inline distT="0" distB="0" distL="0" distR="0" wp14:anchorId="3EF840D7" wp14:editId="3C5388FA">
            <wp:extent cx="5943600" cy="37287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3728720"/>
                    </a:xfrm>
                    <a:prstGeom prst="rect">
                      <a:avLst/>
                    </a:prstGeom>
                  </pic:spPr>
                </pic:pic>
              </a:graphicData>
            </a:graphic>
          </wp:inline>
        </w:drawing>
      </w:r>
    </w:p>
    <w:p w14:paraId="169D1D6D" w14:textId="247E9DFD" w:rsidR="00803FAD" w:rsidRDefault="00803FAD" w:rsidP="006D137C">
      <w:pPr>
        <w:rPr>
          <w:b/>
          <w:bCs/>
        </w:rPr>
      </w:pPr>
    </w:p>
    <w:p w14:paraId="6BBAB7E8" w14:textId="77777777" w:rsidR="000C0FC9" w:rsidRDefault="000C0FC9" w:rsidP="006D137C">
      <w:pPr>
        <w:rPr>
          <w:b/>
          <w:bCs/>
        </w:rPr>
      </w:pPr>
    </w:p>
    <w:p w14:paraId="287FC003" w14:textId="65BC8656" w:rsidR="00803FAD" w:rsidRDefault="00803FAD" w:rsidP="006D137C">
      <w:pPr>
        <w:rPr>
          <w:b/>
          <w:bCs/>
        </w:rPr>
      </w:pPr>
      <w:r>
        <w:rPr>
          <w:b/>
          <w:bCs/>
        </w:rPr>
        <w:lastRenderedPageBreak/>
        <w:t>Step 3:  Add an item to the table</w:t>
      </w:r>
    </w:p>
    <w:p w14:paraId="59B86D1E" w14:textId="3D605132" w:rsidR="00803FAD" w:rsidRDefault="00803FAD" w:rsidP="006D137C">
      <w:r>
        <w:t xml:space="preserve">We are going to add an Item to our Development table we are going to add a Project named </w:t>
      </w:r>
      <w:r>
        <w:br/>
        <w:t>SchoolRecordSystem and give it a status of Planning</w:t>
      </w:r>
      <w:r w:rsidR="001D27C0">
        <w:t xml:space="preserve"> and we are going to put the budget in as well of 100,000. We want to see how much of our throughput we are using so we will add the –returned-consumed-capacity TOTAL</w:t>
      </w:r>
    </w:p>
    <w:p w14:paraId="047D67D6" w14:textId="56CB088A" w:rsidR="00803FAD" w:rsidRDefault="001D27C0" w:rsidP="001D27C0">
      <w:pPr>
        <w:rPr>
          <w:b/>
          <w:bCs/>
        </w:rPr>
      </w:pPr>
      <w:r>
        <w:rPr>
          <w:noProof/>
          <w:lang w:eastAsia="en-US"/>
        </w:rPr>
        <w:drawing>
          <wp:inline distT="0" distB="0" distL="0" distR="0" wp14:anchorId="77890B89" wp14:editId="340A94B0">
            <wp:extent cx="5943600" cy="30607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3600" cy="3060700"/>
                    </a:xfrm>
                    <a:prstGeom prst="rect">
                      <a:avLst/>
                    </a:prstGeom>
                  </pic:spPr>
                </pic:pic>
              </a:graphicData>
            </a:graphic>
          </wp:inline>
        </w:drawing>
      </w:r>
      <w:r w:rsidR="000C0FC9">
        <w:br/>
      </w:r>
      <w:r w:rsidR="000C0FC9">
        <w:br/>
      </w:r>
      <w:r w:rsidR="000C0FC9">
        <w:rPr>
          <w:b/>
          <w:bCs/>
        </w:rPr>
        <w:t xml:space="preserve">Attach a </w:t>
      </w:r>
      <w:r w:rsidR="000C0FC9" w:rsidRPr="00803FAD">
        <w:rPr>
          <w:b/>
          <w:bCs/>
          <w:color w:val="FF0000"/>
        </w:rPr>
        <w:t>SCREENSHOT</w:t>
      </w:r>
      <w:r w:rsidR="000C0FC9">
        <w:rPr>
          <w:b/>
          <w:bCs/>
        </w:rPr>
        <w:t xml:space="preserve"> of your OUTPUT</w:t>
      </w:r>
      <w:r w:rsidR="000C0FC9">
        <w:rPr>
          <w:noProof/>
          <w:lang w:eastAsia="en-US"/>
        </w:rPr>
        <w:t xml:space="preserve"> </w:t>
      </w:r>
      <w:r w:rsidR="000C0FC9">
        <w:rPr>
          <w:noProof/>
          <w:lang w:eastAsia="en-US"/>
        </w:rPr>
        <w:br/>
      </w:r>
      <w:r w:rsidR="000C0FC9">
        <w:rPr>
          <w:noProof/>
          <w:lang w:eastAsia="en-US"/>
        </w:rPr>
        <w:drawing>
          <wp:inline distT="0" distB="0" distL="0" distR="0" wp14:anchorId="54E4D170" wp14:editId="580AE1A9">
            <wp:extent cx="5943600" cy="1016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943600" cy="1016635"/>
                    </a:xfrm>
                    <a:prstGeom prst="rect">
                      <a:avLst/>
                    </a:prstGeom>
                  </pic:spPr>
                </pic:pic>
              </a:graphicData>
            </a:graphic>
          </wp:inline>
        </w:drawing>
      </w:r>
    </w:p>
    <w:p w14:paraId="196E3F78" w14:textId="4B8E9F27" w:rsidR="001D27C0" w:rsidRPr="007C2BB9" w:rsidRDefault="007C2BB9" w:rsidP="001D27C0">
      <w:r w:rsidRPr="007C2BB9">
        <w:t>Add 3 more projects to the table with different project names , with a status of either</w:t>
      </w:r>
    </w:p>
    <w:p w14:paraId="397C687F" w14:textId="5C7D104D" w:rsidR="007C2BB9" w:rsidRPr="007C2BB9" w:rsidRDefault="007C2BB9" w:rsidP="001D27C0">
      <w:r w:rsidRPr="007C2BB9">
        <w:t>InProgress, Complete, Planning, Blocked and a budget between 10,000 and 500,000</w:t>
      </w:r>
    </w:p>
    <w:p w14:paraId="52508CE8" w14:textId="396EF67B" w:rsidR="007C2BB9" w:rsidRDefault="00624318" w:rsidP="001D27C0">
      <w:pPr>
        <w:rPr>
          <w:b/>
          <w:bCs/>
        </w:rPr>
      </w:pPr>
      <w:r>
        <w:rPr>
          <w:b/>
          <w:bCs/>
        </w:rPr>
        <w:br/>
      </w:r>
      <w:r w:rsidR="007C2BB9">
        <w:rPr>
          <w:b/>
          <w:bCs/>
        </w:rPr>
        <w:t xml:space="preserve">Attach </w:t>
      </w:r>
      <w:r w:rsidR="007C2BB9" w:rsidRPr="00803FAD">
        <w:rPr>
          <w:b/>
          <w:bCs/>
          <w:color w:val="FF0000"/>
        </w:rPr>
        <w:t>SCREENSHOT</w:t>
      </w:r>
      <w:r w:rsidR="007C2BB9">
        <w:rPr>
          <w:b/>
          <w:bCs/>
          <w:color w:val="FF0000"/>
        </w:rPr>
        <w:t>s</w:t>
      </w:r>
      <w:r w:rsidR="007C2BB9">
        <w:rPr>
          <w:b/>
          <w:bCs/>
        </w:rPr>
        <w:t xml:space="preserve"> of your OUTPUTs</w:t>
      </w:r>
    </w:p>
    <w:p w14:paraId="32E9D8AC" w14:textId="32998291" w:rsidR="007C2BB9" w:rsidRDefault="00624318" w:rsidP="001D27C0">
      <w:pPr>
        <w:rPr>
          <w:b/>
          <w:bCs/>
        </w:rPr>
      </w:pPr>
      <w:r>
        <w:rPr>
          <w:noProof/>
          <w:lang w:eastAsia="en-US"/>
        </w:rPr>
        <w:lastRenderedPageBreak/>
        <w:drawing>
          <wp:inline distT="0" distB="0" distL="0" distR="0" wp14:anchorId="4632D602" wp14:editId="15908D2D">
            <wp:extent cx="4438650" cy="3400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38650" cy="3400425"/>
                    </a:xfrm>
                    <a:prstGeom prst="rect">
                      <a:avLst/>
                    </a:prstGeom>
                  </pic:spPr>
                </pic:pic>
              </a:graphicData>
            </a:graphic>
          </wp:inline>
        </w:drawing>
      </w:r>
    </w:p>
    <w:p w14:paraId="6191BBA4" w14:textId="77777777" w:rsidR="00624318" w:rsidRPr="007C2BB9" w:rsidRDefault="00624318" w:rsidP="001D27C0">
      <w:pPr>
        <w:rPr>
          <w:b/>
          <w:bCs/>
        </w:rPr>
      </w:pPr>
    </w:p>
    <w:p w14:paraId="7844CD38" w14:textId="64AD3678" w:rsidR="007C2BB9" w:rsidRDefault="007C2BB9" w:rsidP="001D27C0">
      <w:pPr>
        <w:rPr>
          <w:b/>
          <w:bCs/>
        </w:rPr>
      </w:pPr>
      <w:r w:rsidRPr="007C2BB9">
        <w:rPr>
          <w:b/>
          <w:bCs/>
        </w:rPr>
        <w:t>S</w:t>
      </w:r>
      <w:r>
        <w:rPr>
          <w:b/>
          <w:bCs/>
        </w:rPr>
        <w:t>tep 4: Deleting Items</w:t>
      </w:r>
    </w:p>
    <w:p w14:paraId="640F77B4" w14:textId="56289C62" w:rsidR="007C2BB9" w:rsidRDefault="007C2BB9" w:rsidP="001D27C0">
      <w:r>
        <w:t>To delete an Item from a table we use the delete-item command.</w:t>
      </w:r>
    </w:p>
    <w:p w14:paraId="6F04410D" w14:textId="3C1EED12" w:rsidR="007C2BB9" w:rsidRDefault="007C2BB9" w:rsidP="001D27C0">
      <w:r>
        <w:t>Use the API guide to find out how to delete an item. And delete the School Record System Item</w:t>
      </w:r>
    </w:p>
    <w:p w14:paraId="2C6D33C4" w14:textId="514B0523" w:rsidR="007C2BB9" w:rsidRDefault="0094526C" w:rsidP="001D27C0">
      <w:hyperlink r:id="rId18" w:history="1">
        <w:r w:rsidR="007C2BB9" w:rsidRPr="00EB3A2E">
          <w:rPr>
            <w:rStyle w:val="Hyperlink"/>
          </w:rPr>
          <w:t>https://docs.aws.amazon.com/cli/latest/reference/dy</w:t>
        </w:r>
        <w:r w:rsidR="007C2BB9" w:rsidRPr="00EB3A2E">
          <w:rPr>
            <w:rStyle w:val="Hyperlink"/>
          </w:rPr>
          <w:t>n</w:t>
        </w:r>
        <w:r w:rsidR="007C2BB9" w:rsidRPr="00EB3A2E">
          <w:rPr>
            <w:rStyle w:val="Hyperlink"/>
          </w:rPr>
          <w:t>amodb/delete-item</w:t>
        </w:r>
      </w:hyperlink>
    </w:p>
    <w:p w14:paraId="4610DE8A" w14:textId="253DF889" w:rsidR="007C2BB9" w:rsidRDefault="007C2BB9" w:rsidP="001D27C0">
      <w:pPr>
        <w:rPr>
          <w:b/>
          <w:bCs/>
        </w:rPr>
      </w:pPr>
      <w:r>
        <w:rPr>
          <w:b/>
          <w:bCs/>
        </w:rPr>
        <w:t xml:space="preserve">Attach a </w:t>
      </w:r>
      <w:r w:rsidRPr="00803FAD">
        <w:rPr>
          <w:b/>
          <w:bCs/>
          <w:color w:val="FF0000"/>
        </w:rPr>
        <w:t>SCREENSHOT</w:t>
      </w:r>
      <w:r>
        <w:rPr>
          <w:b/>
          <w:bCs/>
        </w:rPr>
        <w:t xml:space="preserve"> of your OUTPUT</w:t>
      </w:r>
      <w:r w:rsidR="00624318">
        <w:rPr>
          <w:b/>
          <w:bCs/>
        </w:rPr>
        <w:br/>
      </w:r>
      <w:r w:rsidR="00624318">
        <w:rPr>
          <w:b/>
          <w:bCs/>
        </w:rPr>
        <w:br/>
      </w:r>
      <w:r w:rsidR="00624318">
        <w:rPr>
          <w:noProof/>
          <w:lang w:eastAsia="en-US"/>
        </w:rPr>
        <w:drawing>
          <wp:inline distT="0" distB="0" distL="0" distR="0" wp14:anchorId="769B0E41" wp14:editId="31A1BF8B">
            <wp:extent cx="5943600" cy="198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198755"/>
                    </a:xfrm>
                    <a:prstGeom prst="rect">
                      <a:avLst/>
                    </a:prstGeom>
                  </pic:spPr>
                </pic:pic>
              </a:graphicData>
            </a:graphic>
          </wp:inline>
        </w:drawing>
      </w:r>
    </w:p>
    <w:p w14:paraId="60540A38" w14:textId="1318E069" w:rsidR="007C2BB9" w:rsidRDefault="007C2BB9" w:rsidP="001D27C0">
      <w:pPr>
        <w:rPr>
          <w:b/>
          <w:bCs/>
        </w:rPr>
      </w:pPr>
    </w:p>
    <w:p w14:paraId="3C65DC5C" w14:textId="0053D9B4" w:rsidR="007C2BB9" w:rsidRDefault="007C2BB9" w:rsidP="001D27C0">
      <w:pPr>
        <w:rPr>
          <w:b/>
          <w:bCs/>
        </w:rPr>
      </w:pPr>
      <w:r>
        <w:rPr>
          <w:b/>
          <w:bCs/>
        </w:rPr>
        <w:t>Step 5: Delete a Table</w:t>
      </w:r>
    </w:p>
    <w:p w14:paraId="2BD38C22" w14:textId="2437772A" w:rsidR="007C2BB9" w:rsidRDefault="007C2BB9" w:rsidP="001D27C0">
      <w:r>
        <w:t xml:space="preserve">To delete a table use the delete-table command. </w:t>
      </w:r>
    </w:p>
    <w:p w14:paraId="7104D21E" w14:textId="15BCCAA9" w:rsidR="007C2BB9" w:rsidRDefault="007C2BB9" w:rsidP="007C2BB9">
      <w:pPr>
        <w:rPr>
          <w:b/>
          <w:bCs/>
        </w:rPr>
      </w:pPr>
      <w:r>
        <w:rPr>
          <w:b/>
          <w:bCs/>
        </w:rPr>
        <w:lastRenderedPageBreak/>
        <w:t xml:space="preserve">Attach a </w:t>
      </w:r>
      <w:r w:rsidRPr="00803FAD">
        <w:rPr>
          <w:b/>
          <w:bCs/>
          <w:color w:val="FF0000"/>
        </w:rPr>
        <w:t>SCREENSHOT</w:t>
      </w:r>
      <w:r>
        <w:rPr>
          <w:b/>
          <w:bCs/>
        </w:rPr>
        <w:t xml:space="preserve"> of your OUTPUT</w:t>
      </w:r>
      <w:r w:rsidR="00247AED">
        <w:rPr>
          <w:b/>
          <w:bCs/>
        </w:rPr>
        <w:br/>
      </w:r>
      <w:r w:rsidR="00247AED">
        <w:rPr>
          <w:b/>
          <w:bCs/>
        </w:rPr>
        <w:br/>
      </w:r>
      <w:r w:rsidR="00247AED">
        <w:rPr>
          <w:noProof/>
          <w:lang w:eastAsia="en-US"/>
        </w:rPr>
        <w:drawing>
          <wp:inline distT="0" distB="0" distL="0" distR="0" wp14:anchorId="06B78400" wp14:editId="3A133155">
            <wp:extent cx="5943600" cy="15728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1572895"/>
                    </a:xfrm>
                    <a:prstGeom prst="rect">
                      <a:avLst/>
                    </a:prstGeom>
                  </pic:spPr>
                </pic:pic>
              </a:graphicData>
            </a:graphic>
          </wp:inline>
        </w:drawing>
      </w:r>
      <w:bookmarkStart w:id="0" w:name="_GoBack"/>
      <w:bookmarkEnd w:id="0"/>
    </w:p>
    <w:p w14:paraId="7EE34CC3" w14:textId="7A4D997F" w:rsidR="007C2BB9" w:rsidRDefault="007C2BB9" w:rsidP="001D27C0">
      <w:r>
        <w:rPr>
          <w:noProof/>
          <w:lang w:eastAsia="en-US"/>
        </w:rPr>
        <w:drawing>
          <wp:inline distT="0" distB="0" distL="0" distR="0" wp14:anchorId="0E06A523" wp14:editId="69AFA07B">
            <wp:extent cx="5943600" cy="20821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a:extLst>
                        <a:ext uri="{28A0092B-C50C-407E-A947-70E740481C1C}">
                          <a14:useLocalDpi xmlns:a14="http://schemas.microsoft.com/office/drawing/2010/main" val="0"/>
                        </a:ext>
                      </a:extLst>
                    </a:blip>
                    <a:stretch>
                      <a:fillRect/>
                    </a:stretch>
                  </pic:blipFill>
                  <pic:spPr>
                    <a:xfrm>
                      <a:off x="0" y="0"/>
                      <a:ext cx="5943600" cy="2082165"/>
                    </a:xfrm>
                    <a:prstGeom prst="rect">
                      <a:avLst/>
                    </a:prstGeom>
                  </pic:spPr>
                </pic:pic>
              </a:graphicData>
            </a:graphic>
          </wp:inline>
        </w:drawing>
      </w:r>
    </w:p>
    <w:p w14:paraId="2E05EE6C" w14:textId="53B40EFE" w:rsidR="003560D0" w:rsidRPr="007C2BB9" w:rsidRDefault="003560D0" w:rsidP="00247AED"/>
    <w:sectPr w:rsidR="003560D0" w:rsidRPr="007C2B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DDB5AF4" w14:textId="77777777" w:rsidR="0094526C" w:rsidRDefault="0094526C" w:rsidP="00240D80">
      <w:pPr>
        <w:spacing w:after="0" w:line="240" w:lineRule="auto"/>
      </w:pPr>
      <w:r>
        <w:separator/>
      </w:r>
    </w:p>
  </w:endnote>
  <w:endnote w:type="continuationSeparator" w:id="0">
    <w:p w14:paraId="46195ECB" w14:textId="77777777" w:rsidR="0094526C" w:rsidRDefault="0094526C" w:rsidP="00240D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MS Gothic"/>
    <w:panose1 w:val="00000000000000000000"/>
    <w:charset w:val="80"/>
    <w:family w:val="roman"/>
    <w:notTrueType/>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95156F" w14:textId="77777777" w:rsidR="0094526C" w:rsidRDefault="0094526C" w:rsidP="00240D80">
      <w:pPr>
        <w:spacing w:after="0" w:line="240" w:lineRule="auto"/>
      </w:pPr>
      <w:r>
        <w:separator/>
      </w:r>
    </w:p>
  </w:footnote>
  <w:footnote w:type="continuationSeparator" w:id="0">
    <w:p w14:paraId="57D6FBEA" w14:textId="77777777" w:rsidR="0094526C" w:rsidRDefault="0094526C" w:rsidP="00240D80">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0D5BC4"/>
    <w:multiLevelType w:val="hybridMultilevel"/>
    <w:tmpl w:val="8252F21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22A4316"/>
    <w:multiLevelType w:val="hybridMultilevel"/>
    <w:tmpl w:val="BCF8F73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8352680"/>
    <w:multiLevelType w:val="hybridMultilevel"/>
    <w:tmpl w:val="6B5298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CC63235"/>
    <w:multiLevelType w:val="hybridMultilevel"/>
    <w:tmpl w:val="37728E10"/>
    <w:lvl w:ilvl="0" w:tplc="FAAA0BC0">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A650503"/>
    <w:multiLevelType w:val="hybridMultilevel"/>
    <w:tmpl w:val="D51AF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I3MrY0M7U0MTE3NjdQ0lEKTi0uzszPAykwNKgFAG//OKwtAAAA"/>
  </w:docVars>
  <w:rsids>
    <w:rsidRoot w:val="00240D80"/>
    <w:rsid w:val="000120EF"/>
    <w:rsid w:val="00062ACE"/>
    <w:rsid w:val="00070664"/>
    <w:rsid w:val="000C0FC9"/>
    <w:rsid w:val="000F64ED"/>
    <w:rsid w:val="00122120"/>
    <w:rsid w:val="00186B21"/>
    <w:rsid w:val="001D27C0"/>
    <w:rsid w:val="001D7D24"/>
    <w:rsid w:val="001E18D2"/>
    <w:rsid w:val="00240D80"/>
    <w:rsid w:val="00247AED"/>
    <w:rsid w:val="00264372"/>
    <w:rsid w:val="00317495"/>
    <w:rsid w:val="0033779C"/>
    <w:rsid w:val="003560D0"/>
    <w:rsid w:val="003A5C77"/>
    <w:rsid w:val="003D59B8"/>
    <w:rsid w:val="003E31DC"/>
    <w:rsid w:val="004402BD"/>
    <w:rsid w:val="004527D6"/>
    <w:rsid w:val="004D381D"/>
    <w:rsid w:val="004F526D"/>
    <w:rsid w:val="00517394"/>
    <w:rsid w:val="005C45A1"/>
    <w:rsid w:val="00624318"/>
    <w:rsid w:val="00634A9F"/>
    <w:rsid w:val="0063548A"/>
    <w:rsid w:val="006716C1"/>
    <w:rsid w:val="006D137C"/>
    <w:rsid w:val="00707B9C"/>
    <w:rsid w:val="00762915"/>
    <w:rsid w:val="007C2BB9"/>
    <w:rsid w:val="00803FAD"/>
    <w:rsid w:val="0088791C"/>
    <w:rsid w:val="008942C9"/>
    <w:rsid w:val="008B492F"/>
    <w:rsid w:val="008C4DA5"/>
    <w:rsid w:val="0094526C"/>
    <w:rsid w:val="009902AC"/>
    <w:rsid w:val="00A612B4"/>
    <w:rsid w:val="00A84E29"/>
    <w:rsid w:val="00CB41E0"/>
    <w:rsid w:val="00CB7A8E"/>
    <w:rsid w:val="00CD7D65"/>
    <w:rsid w:val="00D523E3"/>
    <w:rsid w:val="00DF6FC9"/>
    <w:rsid w:val="00E65BF5"/>
    <w:rsid w:val="00EB6DDD"/>
    <w:rsid w:val="00EC355B"/>
    <w:rsid w:val="00F257BB"/>
    <w:rsid w:val="00F30317"/>
    <w:rsid w:val="00F52B1F"/>
    <w:rsid w:val="0A86C899"/>
    <w:rsid w:val="100401DB"/>
    <w:rsid w:val="41CBF6EF"/>
    <w:rsid w:val="42D19345"/>
    <w:rsid w:val="7019FA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DD4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B9"/>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186B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B2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BB9"/>
  </w:style>
  <w:style w:type="paragraph" w:styleId="Heading1">
    <w:name w:val="heading 1"/>
    <w:basedOn w:val="Normal"/>
    <w:next w:val="Normal"/>
    <w:link w:val="Heading1Char"/>
    <w:uiPriority w:val="9"/>
    <w:qFormat/>
    <w:rsid w:val="00240D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40D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D80"/>
  </w:style>
  <w:style w:type="paragraph" w:styleId="Footer">
    <w:name w:val="footer"/>
    <w:basedOn w:val="Normal"/>
    <w:link w:val="FooterChar"/>
    <w:uiPriority w:val="99"/>
    <w:unhideWhenUsed/>
    <w:rsid w:val="00240D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D80"/>
  </w:style>
  <w:style w:type="character" w:customStyle="1" w:styleId="Heading1Char">
    <w:name w:val="Heading 1 Char"/>
    <w:basedOn w:val="DefaultParagraphFont"/>
    <w:link w:val="Heading1"/>
    <w:uiPriority w:val="9"/>
    <w:rsid w:val="00240D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40D80"/>
    <w:pPr>
      <w:ind w:left="720"/>
      <w:contextualSpacing/>
    </w:pPr>
  </w:style>
  <w:style w:type="character" w:styleId="Hyperlink">
    <w:name w:val="Hyperlink"/>
    <w:basedOn w:val="DefaultParagraphFont"/>
    <w:uiPriority w:val="99"/>
    <w:unhideWhenUsed/>
    <w:rsid w:val="00240D80"/>
    <w:rPr>
      <w:color w:val="0563C1" w:themeColor="hyperlink"/>
      <w:u w:val="single"/>
    </w:rPr>
  </w:style>
  <w:style w:type="character" w:customStyle="1" w:styleId="UnresolvedMention">
    <w:name w:val="Unresolved Mention"/>
    <w:basedOn w:val="DefaultParagraphFont"/>
    <w:uiPriority w:val="99"/>
    <w:semiHidden/>
    <w:unhideWhenUsed/>
    <w:rsid w:val="00240D80"/>
    <w:rPr>
      <w:color w:val="605E5C"/>
      <w:shd w:val="clear" w:color="auto" w:fill="E1DFDD"/>
    </w:rPr>
  </w:style>
  <w:style w:type="character" w:styleId="FollowedHyperlink">
    <w:name w:val="FollowedHyperlink"/>
    <w:basedOn w:val="DefaultParagraphFont"/>
    <w:uiPriority w:val="99"/>
    <w:semiHidden/>
    <w:unhideWhenUsed/>
    <w:rsid w:val="00240D80"/>
    <w:rPr>
      <w:color w:val="954F72" w:themeColor="followedHyperlink"/>
      <w:u w:val="single"/>
    </w:rPr>
  </w:style>
  <w:style w:type="character" w:customStyle="1" w:styleId="sc0">
    <w:name w:val="sc0"/>
    <w:basedOn w:val="DefaultParagraphFont"/>
    <w:rsid w:val="0033779C"/>
    <w:rPr>
      <w:rFonts w:ascii="Courier New" w:hAnsi="Courier New" w:cs="Courier New" w:hint="default"/>
      <w:color w:val="000000"/>
      <w:sz w:val="20"/>
      <w:szCs w:val="20"/>
    </w:rPr>
  </w:style>
  <w:style w:type="table" w:styleId="TableGrid">
    <w:name w:val="Table Grid"/>
    <w:basedOn w:val="TableNormal"/>
    <w:uiPriority w:val="39"/>
    <w:rsid w:val="004402B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4">
    <w:name w:val="Grid Table 4"/>
    <w:basedOn w:val="TableNormal"/>
    <w:uiPriority w:val="49"/>
    <w:rsid w:val="004402BD"/>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186B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6B2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8143930">
      <w:bodyDiv w:val="1"/>
      <w:marLeft w:val="0"/>
      <w:marRight w:val="0"/>
      <w:marTop w:val="0"/>
      <w:marBottom w:val="0"/>
      <w:divBdr>
        <w:top w:val="none" w:sz="0" w:space="0" w:color="auto"/>
        <w:left w:val="none" w:sz="0" w:space="0" w:color="auto"/>
        <w:bottom w:val="none" w:sz="0" w:space="0" w:color="auto"/>
        <w:right w:val="none" w:sz="0" w:space="0" w:color="auto"/>
      </w:divBdr>
      <w:divsChild>
        <w:div w:id="597711352">
          <w:marLeft w:val="0"/>
          <w:marRight w:val="0"/>
          <w:marTop w:val="0"/>
          <w:marBottom w:val="0"/>
          <w:divBdr>
            <w:top w:val="none" w:sz="0" w:space="0" w:color="auto"/>
            <w:left w:val="none" w:sz="0" w:space="0" w:color="auto"/>
            <w:bottom w:val="none" w:sz="0" w:space="0" w:color="auto"/>
            <w:right w:val="none" w:sz="0" w:space="0" w:color="auto"/>
          </w:divBdr>
        </w:div>
      </w:divsChild>
    </w:div>
    <w:div w:id="489179449">
      <w:bodyDiv w:val="1"/>
      <w:marLeft w:val="0"/>
      <w:marRight w:val="0"/>
      <w:marTop w:val="0"/>
      <w:marBottom w:val="0"/>
      <w:divBdr>
        <w:top w:val="none" w:sz="0" w:space="0" w:color="auto"/>
        <w:left w:val="none" w:sz="0" w:space="0" w:color="auto"/>
        <w:bottom w:val="none" w:sz="0" w:space="0" w:color="auto"/>
        <w:right w:val="none" w:sz="0" w:space="0" w:color="auto"/>
      </w:divBdr>
      <w:divsChild>
        <w:div w:id="914046741">
          <w:marLeft w:val="0"/>
          <w:marRight w:val="0"/>
          <w:marTop w:val="0"/>
          <w:marBottom w:val="0"/>
          <w:divBdr>
            <w:top w:val="none" w:sz="0" w:space="0" w:color="auto"/>
            <w:left w:val="none" w:sz="0" w:space="0" w:color="auto"/>
            <w:bottom w:val="none" w:sz="0" w:space="0" w:color="auto"/>
            <w:right w:val="none" w:sz="0" w:space="0" w:color="auto"/>
          </w:divBdr>
        </w:div>
      </w:divsChild>
    </w:div>
    <w:div w:id="677731035">
      <w:bodyDiv w:val="1"/>
      <w:marLeft w:val="0"/>
      <w:marRight w:val="0"/>
      <w:marTop w:val="0"/>
      <w:marBottom w:val="0"/>
      <w:divBdr>
        <w:top w:val="none" w:sz="0" w:space="0" w:color="auto"/>
        <w:left w:val="none" w:sz="0" w:space="0" w:color="auto"/>
        <w:bottom w:val="none" w:sz="0" w:space="0" w:color="auto"/>
        <w:right w:val="none" w:sz="0" w:space="0" w:color="auto"/>
      </w:divBdr>
      <w:divsChild>
        <w:div w:id="1465925757">
          <w:marLeft w:val="480"/>
          <w:marRight w:val="0"/>
          <w:marTop w:val="0"/>
          <w:marBottom w:val="0"/>
          <w:divBdr>
            <w:top w:val="none" w:sz="0" w:space="0" w:color="auto"/>
            <w:left w:val="none" w:sz="0" w:space="0" w:color="auto"/>
            <w:bottom w:val="none" w:sz="0" w:space="0" w:color="auto"/>
            <w:right w:val="none" w:sz="0" w:space="0" w:color="auto"/>
          </w:divBdr>
          <w:divsChild>
            <w:div w:id="1997610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16666">
      <w:bodyDiv w:val="1"/>
      <w:marLeft w:val="0"/>
      <w:marRight w:val="0"/>
      <w:marTop w:val="0"/>
      <w:marBottom w:val="0"/>
      <w:divBdr>
        <w:top w:val="none" w:sz="0" w:space="0" w:color="auto"/>
        <w:left w:val="none" w:sz="0" w:space="0" w:color="auto"/>
        <w:bottom w:val="none" w:sz="0" w:space="0" w:color="auto"/>
        <w:right w:val="none" w:sz="0" w:space="0" w:color="auto"/>
      </w:divBdr>
    </w:div>
    <w:div w:id="1164129992">
      <w:bodyDiv w:val="1"/>
      <w:marLeft w:val="0"/>
      <w:marRight w:val="0"/>
      <w:marTop w:val="0"/>
      <w:marBottom w:val="0"/>
      <w:divBdr>
        <w:top w:val="none" w:sz="0" w:space="0" w:color="auto"/>
        <w:left w:val="none" w:sz="0" w:space="0" w:color="auto"/>
        <w:bottom w:val="none" w:sz="0" w:space="0" w:color="auto"/>
        <w:right w:val="none" w:sz="0" w:space="0" w:color="auto"/>
      </w:divBdr>
      <w:divsChild>
        <w:div w:id="380053725">
          <w:marLeft w:val="0"/>
          <w:marRight w:val="0"/>
          <w:marTop w:val="0"/>
          <w:marBottom w:val="0"/>
          <w:divBdr>
            <w:top w:val="none" w:sz="0" w:space="0" w:color="auto"/>
            <w:left w:val="none" w:sz="0" w:space="0" w:color="auto"/>
            <w:bottom w:val="none" w:sz="0" w:space="0" w:color="auto"/>
            <w:right w:val="none" w:sz="0" w:space="0" w:color="auto"/>
          </w:divBdr>
        </w:div>
      </w:divsChild>
    </w:div>
    <w:div w:id="1570385745">
      <w:bodyDiv w:val="1"/>
      <w:marLeft w:val="0"/>
      <w:marRight w:val="0"/>
      <w:marTop w:val="0"/>
      <w:marBottom w:val="0"/>
      <w:divBdr>
        <w:top w:val="none" w:sz="0" w:space="0" w:color="auto"/>
        <w:left w:val="none" w:sz="0" w:space="0" w:color="auto"/>
        <w:bottom w:val="none" w:sz="0" w:space="0" w:color="auto"/>
        <w:right w:val="none" w:sz="0" w:space="0" w:color="auto"/>
      </w:divBdr>
      <w:divsChild>
        <w:div w:id="1471244248">
          <w:marLeft w:val="0"/>
          <w:marRight w:val="0"/>
          <w:marTop w:val="0"/>
          <w:marBottom w:val="0"/>
          <w:divBdr>
            <w:top w:val="none" w:sz="0" w:space="0" w:color="auto"/>
            <w:left w:val="none" w:sz="0" w:space="0" w:color="auto"/>
            <w:bottom w:val="none" w:sz="0" w:space="0" w:color="auto"/>
            <w:right w:val="none" w:sz="0" w:space="0" w:color="auto"/>
          </w:divBdr>
        </w:div>
      </w:divsChild>
    </w:div>
    <w:div w:id="1831367075">
      <w:bodyDiv w:val="1"/>
      <w:marLeft w:val="0"/>
      <w:marRight w:val="0"/>
      <w:marTop w:val="0"/>
      <w:marBottom w:val="0"/>
      <w:divBdr>
        <w:top w:val="none" w:sz="0" w:space="0" w:color="auto"/>
        <w:left w:val="none" w:sz="0" w:space="0" w:color="auto"/>
        <w:bottom w:val="none" w:sz="0" w:space="0" w:color="auto"/>
        <w:right w:val="none" w:sz="0" w:space="0" w:color="auto"/>
      </w:divBdr>
    </w:div>
    <w:div w:id="1878856386">
      <w:bodyDiv w:val="1"/>
      <w:marLeft w:val="0"/>
      <w:marRight w:val="0"/>
      <w:marTop w:val="0"/>
      <w:marBottom w:val="0"/>
      <w:divBdr>
        <w:top w:val="none" w:sz="0" w:space="0" w:color="auto"/>
        <w:left w:val="none" w:sz="0" w:space="0" w:color="auto"/>
        <w:bottom w:val="none" w:sz="0" w:space="0" w:color="auto"/>
        <w:right w:val="none" w:sz="0" w:space="0" w:color="auto"/>
      </w:divBdr>
      <w:divsChild>
        <w:div w:id="10321473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s://docs.aws.amazon.com/cli/latest/reference/dynamodb/delete-item" TargetMode="External"/><Relationship Id="rId3" Type="http://schemas.microsoft.com/office/2007/relationships/stylesWithEffects" Target="stylesWithEffect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aws.amazon.com/cli/latest/userguide/cli-configure-quickstart.html" TargetMode="External"/><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aws.amazon.com/dynamodb/getting-started/"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aws.amazon.com/dynamodb"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6</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Gold</dc:creator>
  <cp:keywords/>
  <dc:description/>
  <cp:lastModifiedBy>Michael</cp:lastModifiedBy>
  <cp:revision>7</cp:revision>
  <dcterms:created xsi:type="dcterms:W3CDTF">2020-12-20T23:49:00Z</dcterms:created>
  <dcterms:modified xsi:type="dcterms:W3CDTF">2021-03-08T03:37:00Z</dcterms:modified>
</cp:coreProperties>
</file>